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9FBF2" w14:textId="6B5357D3" w:rsidR="00FB7327" w:rsidRDefault="00FB7327" w:rsidP="00FB7327">
      <w:pPr>
        <w:pStyle w:val="Title"/>
        <w:jc w:val="center"/>
        <w:rPr>
          <w:lang w:val="en-US"/>
        </w:rPr>
      </w:pPr>
      <w:r>
        <w:rPr>
          <w:lang w:val="en-US"/>
        </w:rPr>
        <w:t>Deny and Conquer Protocol</w:t>
      </w:r>
    </w:p>
    <w:p w14:paraId="4A066BD5" w14:textId="77777777" w:rsidR="00FB7327" w:rsidRPr="00FB7327" w:rsidRDefault="00FB7327" w:rsidP="00FB7327">
      <w:pPr>
        <w:rPr>
          <w:lang w:val="en-US"/>
        </w:rPr>
      </w:pPr>
    </w:p>
    <w:p w14:paraId="37F8D932" w14:textId="24985E65" w:rsidR="00FB7327" w:rsidRDefault="00FB7327">
      <w:pPr>
        <w:rPr>
          <w:lang w:val="en-US"/>
        </w:rPr>
      </w:pPr>
      <w:r>
        <w:rPr>
          <w:lang w:val="en-US"/>
        </w:rPr>
        <w:t>Messages between client and server are strings parsed by spaces, with form:</w:t>
      </w:r>
    </w:p>
    <w:p w14:paraId="4ACF3B35" w14:textId="18007F20" w:rsidR="00FB7327" w:rsidRPr="00FB7327" w:rsidRDefault="00FB7327">
      <w:pPr>
        <w:rPr>
          <w:b/>
          <w:bCs/>
          <w:lang w:val="en-US"/>
        </w:rPr>
      </w:pPr>
      <w:r w:rsidRPr="00FB7327">
        <w:rPr>
          <w:b/>
          <w:bCs/>
          <w:lang w:val="en-US"/>
        </w:rPr>
        <w:t>&lt;token&gt; &lt;param1&gt; &lt;param2&gt; … &lt;paramN&gt;</w:t>
      </w:r>
    </w:p>
    <w:p w14:paraId="1C244430" w14:textId="417006AE" w:rsidR="00FB7327" w:rsidRDefault="00FB7327">
      <w:pPr>
        <w:rPr>
          <w:lang w:val="en-US"/>
        </w:rPr>
      </w:pPr>
      <w:r>
        <w:rPr>
          <w:lang w:val="en-US"/>
        </w:rPr>
        <w:t>The first word is always the token, followed by parameters with spaces in between each.</w:t>
      </w:r>
    </w:p>
    <w:p w14:paraId="4FC553D8" w14:textId="2B5A1290" w:rsidR="00FB7327" w:rsidRDefault="00FB7327" w:rsidP="00FB7327">
      <w:pPr>
        <w:pStyle w:val="Heading1"/>
        <w:rPr>
          <w:lang w:val="en-US"/>
        </w:rPr>
      </w:pPr>
      <w:r>
        <w:rPr>
          <w:lang w:val="en-US"/>
        </w:rPr>
        <w:t>Client-to-server Messages:</w:t>
      </w:r>
    </w:p>
    <w:p w14:paraId="064646F9" w14:textId="7FD22CAF" w:rsidR="00FB7327" w:rsidRDefault="00FB7327" w:rsidP="00FB7327">
      <w:pPr>
        <w:rPr>
          <w:lang w:val="en-US"/>
        </w:rPr>
      </w:pPr>
      <w:r>
        <w:rPr>
          <w:lang w:val="en-US"/>
        </w:rPr>
        <w:t>The following messages are sent from the client to the serv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C344D" w14:paraId="5F9EE55C" w14:textId="77777777" w:rsidTr="009C344D">
        <w:tc>
          <w:tcPr>
            <w:tcW w:w="9350" w:type="dxa"/>
          </w:tcPr>
          <w:p w14:paraId="69256D0A" w14:textId="77777777" w:rsidR="009C344D" w:rsidRDefault="009C344D" w:rsidP="009C344D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CanDraw</w:t>
            </w:r>
          </w:p>
          <w:p w14:paraId="5BD503C7" w14:textId="1F47C5B3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 xml:space="preserve">This message is sent to the server to check if a square on </w:t>
            </w:r>
            <w:r w:rsidR="00EE6EC0">
              <w:rPr>
                <w:lang w:val="en-US"/>
              </w:rPr>
              <w:t xml:space="preserve">the board </w:t>
            </w:r>
            <w:r>
              <w:rPr>
                <w:lang w:val="en-US"/>
              </w:rPr>
              <w:t>can be drawn on, with format:</w:t>
            </w:r>
          </w:p>
          <w:p w14:paraId="70910B5A" w14:textId="77777777" w:rsidR="009C344D" w:rsidRDefault="009C344D" w:rsidP="009C344D">
            <w:pPr>
              <w:rPr>
                <w:lang w:val="en-US"/>
              </w:rPr>
            </w:pPr>
          </w:p>
          <w:p w14:paraId="15FEDFC2" w14:textId="4AD05AA1" w:rsidR="009C344D" w:rsidRDefault="009C344D" w:rsidP="009C344D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CanDraw</w:t>
            </w:r>
            <w:proofErr w:type="spellEnd"/>
            <w:r>
              <w:rPr>
                <w:b/>
                <w:bCs/>
                <w:lang w:val="en-US"/>
              </w:rPr>
              <w:t xml:space="preserve"> &lt;</w:t>
            </w:r>
            <w:proofErr w:type="spellStart"/>
            <w:r>
              <w:rPr>
                <w:b/>
                <w:bCs/>
                <w:lang w:val="en-US"/>
              </w:rPr>
              <w:t>clientID</w:t>
            </w:r>
            <w:proofErr w:type="spellEnd"/>
            <w:r>
              <w:rPr>
                <w:b/>
                <w:bCs/>
                <w:lang w:val="en-US"/>
              </w:rPr>
              <w:t>&gt; &lt;x-coordinate&gt; &lt;y-coordinate&gt;</w:t>
            </w:r>
          </w:p>
          <w:p w14:paraId="2A9BA4F7" w14:textId="77777777" w:rsidR="00EE6EC0" w:rsidRPr="00FB7327" w:rsidRDefault="00EE6EC0" w:rsidP="009C344D">
            <w:pPr>
              <w:rPr>
                <w:b/>
                <w:bCs/>
                <w:lang w:val="en-US"/>
              </w:rPr>
            </w:pPr>
          </w:p>
          <w:p w14:paraId="6DDACF9E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e server then returns a string that contains either:</w:t>
            </w:r>
          </w:p>
          <w:p w14:paraId="7E5BDECD" w14:textId="77777777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</w:p>
          <w:p w14:paraId="257F48CC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client can draw, or</w:t>
            </w:r>
          </w:p>
          <w:p w14:paraId="1F188A5C" w14:textId="77777777" w:rsidR="009C344D" w:rsidRDefault="009C344D" w:rsidP="009C344D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false</w:t>
            </w:r>
          </w:p>
          <w:p w14:paraId="129B01C0" w14:textId="63732BA9" w:rsidR="009C344D" w:rsidRDefault="009C344D" w:rsidP="009C344D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indicating that the inquired square is occupied or being drawn on by another player.</w:t>
            </w:r>
          </w:p>
        </w:tc>
      </w:tr>
      <w:tr w:rsidR="009C344D" w14:paraId="28892054" w14:textId="77777777" w:rsidTr="009C344D">
        <w:tc>
          <w:tcPr>
            <w:tcW w:w="9350" w:type="dxa"/>
          </w:tcPr>
          <w:p w14:paraId="5945D72E" w14:textId="77777777" w:rsidR="009C344D" w:rsidRDefault="009C344D" w:rsidP="009C344D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ClaimSquare</w:t>
            </w:r>
          </w:p>
          <w:p w14:paraId="2B133B9F" w14:textId="59B7350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is message is sent to server to claim a square on the board for the client:</w:t>
            </w:r>
          </w:p>
          <w:p w14:paraId="3E67FF36" w14:textId="77777777" w:rsidR="009C344D" w:rsidRDefault="009C344D" w:rsidP="009C344D">
            <w:pPr>
              <w:rPr>
                <w:lang w:val="en-US"/>
              </w:rPr>
            </w:pPr>
          </w:p>
          <w:p w14:paraId="163634FF" w14:textId="4BAE8738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laimSquare &lt;clientID&gt; &lt;x-coordinate&gt; &lt;y-coordinate&gt;</w:t>
            </w:r>
          </w:p>
          <w:p w14:paraId="1A0E0697" w14:textId="77777777" w:rsidR="009C344D" w:rsidRDefault="009C344D" w:rsidP="009C344D">
            <w:pPr>
              <w:rPr>
                <w:b/>
                <w:bCs/>
                <w:lang w:val="en-US"/>
              </w:rPr>
            </w:pPr>
          </w:p>
          <w:p w14:paraId="2F2FFEE4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e server then returns a string that contains either:</w:t>
            </w:r>
          </w:p>
          <w:p w14:paraId="5F52457F" w14:textId="77777777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</w:p>
          <w:p w14:paraId="7240FCB7" w14:textId="7E7D235E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client has successfully claimed the square, or</w:t>
            </w:r>
          </w:p>
          <w:p w14:paraId="422BE1AE" w14:textId="77777777" w:rsidR="009C344D" w:rsidRDefault="009C344D" w:rsidP="009C344D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false</w:t>
            </w:r>
          </w:p>
          <w:p w14:paraId="6DD1E69E" w14:textId="0A8128CF" w:rsidR="003C765A" w:rsidRP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square has not been claimed for the client due to an invalid request</w:t>
            </w:r>
            <w:r w:rsidR="003C765A">
              <w:rPr>
                <w:lang w:val="en-US"/>
              </w:rPr>
              <w:t>.</w:t>
            </w:r>
          </w:p>
        </w:tc>
      </w:tr>
    </w:tbl>
    <w:p w14:paraId="32C42C4C" w14:textId="77777777" w:rsidR="009C344D" w:rsidRPr="009C344D" w:rsidRDefault="009C344D" w:rsidP="009C344D">
      <w:pPr>
        <w:rPr>
          <w:lang w:val="en-US"/>
        </w:rPr>
      </w:pPr>
    </w:p>
    <w:p w14:paraId="388E1C14" w14:textId="3A490C7C" w:rsidR="00CC5F32" w:rsidRDefault="00CC5F32" w:rsidP="00CC5F32">
      <w:pPr>
        <w:pStyle w:val="Heading1"/>
        <w:rPr>
          <w:lang w:val="en-US"/>
        </w:rPr>
      </w:pPr>
      <w:r>
        <w:rPr>
          <w:lang w:val="en-US"/>
        </w:rPr>
        <w:t>Server-to-client Messages:</w:t>
      </w:r>
    </w:p>
    <w:p w14:paraId="44F365CD" w14:textId="2087B008" w:rsidR="00CC5F32" w:rsidRPr="00CC5F32" w:rsidRDefault="00CC5F32" w:rsidP="00CC5F32">
      <w:pPr>
        <w:rPr>
          <w:lang w:val="en-US"/>
        </w:rPr>
      </w:pPr>
      <w:r>
        <w:rPr>
          <w:lang w:val="en-US"/>
        </w:rPr>
        <w:t>These messages are sent from server to client to inform client of a game-wide ev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4F57" w14:paraId="531D727C" w14:textId="77777777" w:rsidTr="00434F57">
        <w:tc>
          <w:tcPr>
            <w:tcW w:w="9350" w:type="dxa"/>
          </w:tcPr>
          <w:p w14:paraId="415D3CC0" w14:textId="77777777" w:rsidR="00434F57" w:rsidRDefault="00EE6EC0" w:rsidP="00EE6EC0">
            <w:pPr>
              <w:pStyle w:val="Heading2"/>
              <w:rPr>
                <w:lang w:val="en-US"/>
              </w:rPr>
            </w:pPr>
            <w:proofErr w:type="spellStart"/>
            <w:r>
              <w:rPr>
                <w:lang w:val="en-US"/>
              </w:rPr>
              <w:lastRenderedPageBreak/>
              <w:t>IsDrawing</w:t>
            </w:r>
            <w:proofErr w:type="spellEnd"/>
          </w:p>
          <w:p w14:paraId="46989D55" w14:textId="5F507EEE" w:rsidR="00EE6EC0" w:rsidRDefault="00EE6EC0" w:rsidP="00EE6EC0">
            <w:pPr>
              <w:rPr>
                <w:lang w:val="en-US"/>
              </w:rPr>
            </w:pPr>
            <w:r>
              <w:rPr>
                <w:lang w:val="en-US"/>
              </w:rPr>
              <w:t>Client receives this message from server, indicating that the given square on the board is being drawn on by another player:</w:t>
            </w:r>
          </w:p>
          <w:p w14:paraId="2DB93840" w14:textId="77777777" w:rsidR="00EE6EC0" w:rsidRDefault="00EE6EC0" w:rsidP="00EE6EC0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IsDrawing</w:t>
            </w:r>
            <w:proofErr w:type="spellEnd"/>
            <w:r>
              <w:rPr>
                <w:b/>
                <w:bCs/>
                <w:lang w:val="en-US"/>
              </w:rPr>
              <w:t xml:space="preserve"> &lt;x-coordinate&gt; &lt;y-coordinate&gt;</w:t>
            </w:r>
          </w:p>
          <w:p w14:paraId="16A856FA" w14:textId="6D9D03C8" w:rsidR="00EE6EC0" w:rsidRPr="00EE6EC0" w:rsidRDefault="00EE6EC0" w:rsidP="00EE6EC0">
            <w:pPr>
              <w:rPr>
                <w:b/>
                <w:bCs/>
                <w:lang w:val="en-US"/>
              </w:rPr>
            </w:pPr>
          </w:p>
        </w:tc>
      </w:tr>
      <w:tr w:rsidR="00434F57" w14:paraId="3007CDAD" w14:textId="77777777" w:rsidTr="00434F57">
        <w:tc>
          <w:tcPr>
            <w:tcW w:w="9350" w:type="dxa"/>
          </w:tcPr>
          <w:p w14:paraId="69EF7A4D" w14:textId="77777777" w:rsidR="00434F57" w:rsidRDefault="00EE6EC0" w:rsidP="00CC5F32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Occupied</w:t>
            </w:r>
          </w:p>
          <w:p w14:paraId="6A380CE4" w14:textId="77777777" w:rsidR="00EE6EC0" w:rsidRDefault="00EE6EC0" w:rsidP="00EE6EC0">
            <w:pPr>
              <w:rPr>
                <w:lang w:val="en-US"/>
              </w:rPr>
            </w:pPr>
            <w:r>
              <w:rPr>
                <w:lang w:val="en-US"/>
              </w:rPr>
              <w:t xml:space="preserve">Client receives this message from server, indicating that the given square on the board is now occupied by player with </w:t>
            </w:r>
            <w:proofErr w:type="spellStart"/>
            <w:r>
              <w:rPr>
                <w:lang w:val="en-US"/>
              </w:rPr>
              <w:t>clientID</w:t>
            </w:r>
            <w:proofErr w:type="spellEnd"/>
            <w:r>
              <w:rPr>
                <w:lang w:val="en-US"/>
              </w:rPr>
              <w:t>:</w:t>
            </w:r>
          </w:p>
          <w:p w14:paraId="3280A2BE" w14:textId="77777777" w:rsidR="00EE6EC0" w:rsidRDefault="00EE6EC0" w:rsidP="00EE6EC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ccupied &lt;</w:t>
            </w:r>
            <w:proofErr w:type="spellStart"/>
            <w:r>
              <w:rPr>
                <w:b/>
                <w:bCs/>
                <w:lang w:val="en-US"/>
              </w:rPr>
              <w:t>clientID</w:t>
            </w:r>
            <w:proofErr w:type="spellEnd"/>
            <w:r>
              <w:rPr>
                <w:b/>
                <w:bCs/>
                <w:lang w:val="en-US"/>
              </w:rPr>
              <w:t>&gt; &lt;x-coordinate&gt; &lt;y-coordinate&gt;</w:t>
            </w:r>
          </w:p>
          <w:p w14:paraId="2BBDEBB2" w14:textId="5F8DB155" w:rsidR="00DC3D5F" w:rsidRPr="00EE6EC0" w:rsidRDefault="00DC3D5F" w:rsidP="00EE6EC0">
            <w:pPr>
              <w:rPr>
                <w:b/>
                <w:bCs/>
                <w:lang w:val="en-US"/>
              </w:rPr>
            </w:pPr>
          </w:p>
        </w:tc>
      </w:tr>
      <w:tr w:rsidR="00DC3D5F" w14:paraId="69FD4FF8" w14:textId="77777777" w:rsidTr="00434F57">
        <w:tc>
          <w:tcPr>
            <w:tcW w:w="9350" w:type="dxa"/>
          </w:tcPr>
          <w:p w14:paraId="6C9A9FFF" w14:textId="77777777" w:rsidR="00DC3D5F" w:rsidRDefault="00DC3D5F" w:rsidP="00CC5F32">
            <w:pPr>
              <w:pStyle w:val="Heading2"/>
              <w:rPr>
                <w:lang w:val="en-US"/>
              </w:rPr>
            </w:pPr>
            <w:proofErr w:type="spellStart"/>
            <w:r>
              <w:rPr>
                <w:lang w:val="en-US"/>
              </w:rPr>
              <w:t>GameOver</w:t>
            </w:r>
            <w:proofErr w:type="spellEnd"/>
          </w:p>
          <w:p w14:paraId="676A0735" w14:textId="77777777" w:rsidR="00DC3D5F" w:rsidRDefault="00DC3D5F" w:rsidP="00DC3D5F">
            <w:pPr>
              <w:rPr>
                <w:lang w:val="en-US"/>
              </w:rPr>
            </w:pPr>
            <w:r>
              <w:rPr>
                <w:lang w:val="en-US"/>
              </w:rPr>
              <w:t xml:space="preserve">Client receives this message from server indicating that given player with </w:t>
            </w:r>
            <w:proofErr w:type="spellStart"/>
            <w:r>
              <w:rPr>
                <w:lang w:val="en-US"/>
              </w:rPr>
              <w:t>clientID</w:t>
            </w:r>
            <w:proofErr w:type="spellEnd"/>
            <w:r>
              <w:rPr>
                <w:lang w:val="en-US"/>
              </w:rPr>
              <w:t xml:space="preserve"> has won:</w:t>
            </w:r>
          </w:p>
          <w:p w14:paraId="01B682D0" w14:textId="10924F7E" w:rsidR="00DC3D5F" w:rsidRDefault="00DC3D5F" w:rsidP="00DC3D5F">
            <w:p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ameOver</w:t>
            </w:r>
            <w:proofErr w:type="spellEnd"/>
            <w:r>
              <w:rPr>
                <w:b/>
                <w:bCs/>
                <w:lang w:val="en-US"/>
              </w:rPr>
              <w:t xml:space="preserve"> &lt;</w:t>
            </w:r>
            <w:proofErr w:type="spellStart"/>
            <w:r>
              <w:rPr>
                <w:b/>
                <w:bCs/>
                <w:lang w:val="en-US"/>
              </w:rPr>
              <w:t>clientID</w:t>
            </w:r>
            <w:proofErr w:type="spellEnd"/>
            <w:r>
              <w:rPr>
                <w:b/>
                <w:bCs/>
                <w:lang w:val="en-US"/>
              </w:rPr>
              <w:t>&gt;</w:t>
            </w:r>
          </w:p>
          <w:p w14:paraId="181B4A47" w14:textId="5075FCC2" w:rsidR="00DC3D5F" w:rsidRPr="00DC3D5F" w:rsidRDefault="00DC3D5F" w:rsidP="00DC3D5F">
            <w:pPr>
              <w:rPr>
                <w:lang w:val="en-US"/>
              </w:rPr>
            </w:pPr>
          </w:p>
        </w:tc>
      </w:tr>
    </w:tbl>
    <w:p w14:paraId="390EDF08" w14:textId="77777777" w:rsidR="00CC5F32" w:rsidRDefault="00CC5F32" w:rsidP="00CC5F32">
      <w:pPr>
        <w:pStyle w:val="Heading2"/>
        <w:rPr>
          <w:lang w:val="en-US"/>
        </w:rPr>
      </w:pPr>
    </w:p>
    <w:p w14:paraId="62C00F55" w14:textId="77777777" w:rsidR="00CC5F32" w:rsidRPr="00CC5F32" w:rsidRDefault="00CC5F32">
      <w:pPr>
        <w:rPr>
          <w:lang w:val="en-US"/>
        </w:rPr>
      </w:pPr>
    </w:p>
    <w:sectPr w:rsidR="00CC5F32" w:rsidRPr="00CC5F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zK3tDA1sjA3NTBV0lEKTi0uzszPAykwqgUAtQl4LywAAAA="/>
  </w:docVars>
  <w:rsids>
    <w:rsidRoot w:val="00FB7327"/>
    <w:rsid w:val="003C765A"/>
    <w:rsid w:val="00434F57"/>
    <w:rsid w:val="009C344D"/>
    <w:rsid w:val="00CC5F32"/>
    <w:rsid w:val="00DC3D5F"/>
    <w:rsid w:val="00EE6EC0"/>
    <w:rsid w:val="00FB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E9DB6"/>
  <w15:chartTrackingRefBased/>
  <w15:docId w15:val="{79688C0A-7F15-4620-BE88-5148BA88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73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3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73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73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73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73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FB7327"/>
    <w:pPr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9C3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9CDFA1-C900-4D4E-B0C3-AED1BA1A2974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Song</dc:creator>
  <cp:keywords/>
  <dc:description/>
  <cp:lastModifiedBy>Lionel Song</cp:lastModifiedBy>
  <cp:revision>2</cp:revision>
  <dcterms:created xsi:type="dcterms:W3CDTF">2023-07-29T00:06:00Z</dcterms:created>
  <dcterms:modified xsi:type="dcterms:W3CDTF">2023-07-29T02:25:00Z</dcterms:modified>
</cp:coreProperties>
</file>